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39C9F6" w14:textId="77777777" w:rsidR="006E18E0" w:rsidRDefault="00000000">
      <w:pPr>
        <w:pStyle w:val="a4"/>
      </w:pPr>
      <w:r>
        <w:t>Отчёт по 5 этапу индивидуального проекта</w:t>
      </w:r>
      <w:r>
        <w:br/>
        <w:t>Информационная безопасность</w:t>
      </w:r>
    </w:p>
    <w:p w14:paraId="43058A9B" w14:textId="77777777" w:rsidR="006E18E0" w:rsidRDefault="00000000">
      <w:pPr>
        <w:pStyle w:val="a5"/>
      </w:pPr>
      <w:r>
        <w:t>Использование Burp Suite</w:t>
      </w:r>
    </w:p>
    <w:p w14:paraId="46A3248A" w14:textId="0C9FE824" w:rsidR="006E18E0" w:rsidRDefault="00000000">
      <w:pPr>
        <w:pStyle w:val="Author"/>
      </w:pPr>
      <w:r>
        <w:t xml:space="preserve">Выполнил: </w:t>
      </w:r>
      <w:r w:rsidR="00F62664">
        <w:t>Маляров</w:t>
      </w:r>
      <w:r>
        <w:t xml:space="preserve"> </w:t>
      </w:r>
      <w:r w:rsidR="00F62664">
        <w:t>Семён</w:t>
      </w:r>
      <w:r>
        <w:t xml:space="preserve"> Сергеевич,</w:t>
      </w:r>
      <w:r>
        <w:br/>
        <w:t>НПИбд-</w:t>
      </w:r>
      <w:proofErr w:type="gramStart"/>
      <w:r>
        <w:t>0</w:t>
      </w:r>
      <w:r w:rsidR="00F62664">
        <w:t>1</w:t>
      </w:r>
      <w:r>
        <w:t>-21</w:t>
      </w:r>
      <w:proofErr w:type="gramEnd"/>
      <w:r>
        <w:t>, 10322</w:t>
      </w:r>
      <w:r w:rsidR="00F62664">
        <w:t>0950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12556619"/>
        <w:docPartObj>
          <w:docPartGallery w:val="Table of Contents"/>
          <w:docPartUnique/>
        </w:docPartObj>
      </w:sdtPr>
      <w:sdtContent>
        <w:p w14:paraId="7BBD9FDD" w14:textId="77777777" w:rsidR="006E18E0" w:rsidRDefault="00000000">
          <w:pPr>
            <w:pStyle w:val="ae"/>
          </w:pPr>
          <w:r>
            <w:t>Содержание</w:t>
          </w:r>
        </w:p>
        <w:p w14:paraId="34AAEA68" w14:textId="77777777" w:rsidR="00F62664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375403" w:history="1">
            <w:r w:rsidR="00F62664" w:rsidRPr="00E814EB">
              <w:rPr>
                <w:rStyle w:val="ad"/>
                <w:noProof/>
              </w:rPr>
              <w:t>1</w:t>
            </w:r>
            <w:r w:rsidR="00F62664">
              <w:rPr>
                <w:noProof/>
              </w:rPr>
              <w:tab/>
            </w:r>
            <w:r w:rsidR="00F62664" w:rsidRPr="00E814EB">
              <w:rPr>
                <w:rStyle w:val="ad"/>
                <w:noProof/>
              </w:rPr>
              <w:t>Цель работы</w:t>
            </w:r>
            <w:r w:rsidR="00F62664">
              <w:rPr>
                <w:noProof/>
                <w:webHidden/>
              </w:rPr>
              <w:tab/>
            </w:r>
            <w:r w:rsidR="00F62664">
              <w:rPr>
                <w:noProof/>
                <w:webHidden/>
              </w:rPr>
              <w:fldChar w:fldCharType="begin"/>
            </w:r>
            <w:r w:rsidR="00F62664">
              <w:rPr>
                <w:noProof/>
                <w:webHidden/>
              </w:rPr>
              <w:instrText xml:space="preserve"> PAGEREF _Toc179375403 \h </w:instrText>
            </w:r>
            <w:r w:rsidR="00F62664">
              <w:rPr>
                <w:noProof/>
                <w:webHidden/>
              </w:rPr>
            </w:r>
            <w:r w:rsidR="00F62664">
              <w:rPr>
                <w:noProof/>
                <w:webHidden/>
              </w:rPr>
              <w:fldChar w:fldCharType="separate"/>
            </w:r>
            <w:r w:rsidR="00F62664">
              <w:rPr>
                <w:noProof/>
                <w:webHidden/>
              </w:rPr>
              <w:t>1</w:t>
            </w:r>
            <w:r w:rsidR="00F62664">
              <w:rPr>
                <w:noProof/>
                <w:webHidden/>
              </w:rPr>
              <w:fldChar w:fldCharType="end"/>
            </w:r>
          </w:hyperlink>
        </w:p>
        <w:p w14:paraId="1BEF5AB2" w14:textId="77777777" w:rsidR="00F62664" w:rsidRDefault="00F62664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9375404" w:history="1">
            <w:r w:rsidRPr="00E814EB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814EB">
              <w:rPr>
                <w:rStyle w:val="ad"/>
                <w:noProof/>
              </w:rPr>
              <w:t>Выполнение индивидуального про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375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771A02" w14:textId="77777777" w:rsidR="00F62664" w:rsidRDefault="00F62664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79375405" w:history="1">
            <w:r w:rsidRPr="00E814EB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E814EB">
              <w:rPr>
                <w:rStyle w:val="ad"/>
                <w:noProof/>
              </w:rPr>
              <w:t>Работа с Burp Su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375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2D932C" w14:textId="77777777" w:rsidR="00F62664" w:rsidRDefault="00F62664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9375406" w:history="1">
            <w:r w:rsidRPr="00E814EB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E814EB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375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73CDA9" w14:textId="77777777" w:rsidR="00F62664" w:rsidRDefault="00F62664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9375407" w:history="1">
            <w:r w:rsidRPr="00E814EB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E814EB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375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A59B98" w14:textId="77777777" w:rsidR="006E18E0" w:rsidRDefault="00000000">
          <w:r>
            <w:fldChar w:fldCharType="end"/>
          </w:r>
        </w:p>
      </w:sdtContent>
    </w:sdt>
    <w:p w14:paraId="204EEFD6" w14:textId="77777777" w:rsidR="006E18E0" w:rsidRDefault="00000000">
      <w:pPr>
        <w:pStyle w:val="1"/>
      </w:pPr>
      <w:bookmarkStart w:id="0" w:name="цель-работы"/>
      <w:bookmarkStart w:id="1" w:name="_Toc179375403"/>
      <w:r>
        <w:rPr>
          <w:rStyle w:val="SectionNumber"/>
        </w:rPr>
        <w:t>1</w:t>
      </w:r>
      <w:r>
        <w:tab/>
        <w:t>Цель работы</w:t>
      </w:r>
      <w:bookmarkEnd w:id="1"/>
    </w:p>
    <w:p w14:paraId="0F53A183" w14:textId="77777777" w:rsidR="006E18E0" w:rsidRDefault="00000000">
      <w:pPr>
        <w:pStyle w:val="FirstParagraph"/>
      </w:pPr>
      <w:r>
        <w:t>Научиться использовать Burp Suite.</w:t>
      </w:r>
    </w:p>
    <w:p w14:paraId="1667DDFB" w14:textId="77777777" w:rsidR="006E18E0" w:rsidRDefault="00000000">
      <w:pPr>
        <w:pStyle w:val="1"/>
      </w:pPr>
      <w:bookmarkStart w:id="2" w:name="выполнение-индивидуального-проекта"/>
      <w:bookmarkStart w:id="3" w:name="_Toc179375404"/>
      <w:bookmarkEnd w:id="0"/>
      <w:r>
        <w:rPr>
          <w:rStyle w:val="SectionNumber"/>
        </w:rPr>
        <w:t>2</w:t>
      </w:r>
      <w:r>
        <w:tab/>
        <w:t>Выполнение индивидуального проекта</w:t>
      </w:r>
      <w:bookmarkEnd w:id="3"/>
    </w:p>
    <w:p w14:paraId="29BBB349" w14:textId="77777777" w:rsidR="006E18E0" w:rsidRDefault="00000000">
      <w:pPr>
        <w:pStyle w:val="2"/>
      </w:pPr>
      <w:bookmarkStart w:id="4" w:name="работа-с-burp-suite"/>
      <w:bookmarkStart w:id="5" w:name="_Toc179375405"/>
      <w:r>
        <w:rPr>
          <w:rStyle w:val="SectionNumber"/>
        </w:rPr>
        <w:t>2.1</w:t>
      </w:r>
      <w:r>
        <w:tab/>
        <w:t>Работа с Burp Suite</w:t>
      </w:r>
      <w:bookmarkEnd w:id="5"/>
    </w:p>
    <w:p w14:paraId="20D9CDD7" w14:textId="77777777" w:rsidR="006E18E0" w:rsidRDefault="00000000">
      <w:pPr>
        <w:pStyle w:val="FirstParagraph"/>
      </w:pPr>
      <w:r>
        <w:t>Burp Suite представляет собой набор мощных инструментов безопасности вебприложений, которые демонстрируют реальные возможности злоумышленника, проникающего в веб-приложения. Эти инструменты позволяют сканировать, анализировать и использовать веб-приложения с помощью ручных и автоматических методов. Интеграция интерфейсов этих инструментов обеспечивает полную платформу атаки для обмена информацией между одним или несколькими инструментами, что делает Burp Suite очень эффективной и простой в использовании платформой для атаки веб-приложений.</w:t>
      </w:r>
    </w:p>
    <w:p w14:paraId="5EBA6E2C" w14:textId="77777777" w:rsidR="006E18E0" w:rsidRDefault="00000000">
      <w:pPr>
        <w:pStyle w:val="a0"/>
      </w:pPr>
      <w:r>
        <w:t>При первом запуске нам будет предложено принять условия и настроить среду проекта.</w:t>
      </w:r>
    </w:p>
    <w:p w14:paraId="31216940" w14:textId="77777777" w:rsidR="006E18E0" w:rsidRDefault="00000000">
      <w:pPr>
        <w:pStyle w:val="a0"/>
      </w:pPr>
      <w:r>
        <w:t>Через терминал запустим Burp Suite</w:t>
      </w:r>
    </w:p>
    <w:p w14:paraId="1A840E94" w14:textId="77777777" w:rsidR="006E18E0" w:rsidRDefault="00000000">
      <w:pPr>
        <w:pStyle w:val="a0"/>
      </w:pPr>
      <w:r>
        <w:t>На экране появилось окно Burp Suite. Все интегрированные инструменты:</w:t>
      </w:r>
    </w:p>
    <w:p w14:paraId="572FF2F8" w14:textId="77777777" w:rsidR="006E18E0" w:rsidRDefault="00000000">
      <w:pPr>
        <w:pStyle w:val="Compact"/>
        <w:numPr>
          <w:ilvl w:val="0"/>
          <w:numId w:val="2"/>
        </w:numPr>
      </w:pPr>
      <w:r>
        <w:t>Target (Цель)</w:t>
      </w:r>
    </w:p>
    <w:p w14:paraId="6588FE91" w14:textId="77777777" w:rsidR="006E18E0" w:rsidRDefault="00000000">
      <w:pPr>
        <w:pStyle w:val="Compact"/>
        <w:numPr>
          <w:ilvl w:val="0"/>
          <w:numId w:val="2"/>
        </w:numPr>
      </w:pPr>
      <w:r>
        <w:t>Proxy (Прокси)</w:t>
      </w:r>
    </w:p>
    <w:p w14:paraId="539ADEC9" w14:textId="77777777" w:rsidR="006E18E0" w:rsidRDefault="00000000">
      <w:pPr>
        <w:pStyle w:val="Compact"/>
        <w:numPr>
          <w:ilvl w:val="0"/>
          <w:numId w:val="2"/>
        </w:numPr>
      </w:pPr>
      <w:r>
        <w:t>Spider (Паук)</w:t>
      </w:r>
    </w:p>
    <w:p w14:paraId="7761A440" w14:textId="77777777" w:rsidR="006E18E0" w:rsidRDefault="00000000">
      <w:pPr>
        <w:pStyle w:val="Compact"/>
        <w:numPr>
          <w:ilvl w:val="0"/>
          <w:numId w:val="2"/>
        </w:numPr>
      </w:pPr>
      <w:r>
        <w:lastRenderedPageBreak/>
        <w:t>Scanner (Сканер)</w:t>
      </w:r>
    </w:p>
    <w:p w14:paraId="77E72647" w14:textId="77777777" w:rsidR="006E18E0" w:rsidRDefault="00000000">
      <w:pPr>
        <w:pStyle w:val="Compact"/>
        <w:numPr>
          <w:ilvl w:val="0"/>
          <w:numId w:val="2"/>
        </w:numPr>
      </w:pPr>
      <w:r>
        <w:t>Intruder (Злоумышленник)</w:t>
      </w:r>
    </w:p>
    <w:p w14:paraId="79B47BBC" w14:textId="77777777" w:rsidR="006E18E0" w:rsidRDefault="00000000">
      <w:pPr>
        <w:pStyle w:val="Compact"/>
        <w:numPr>
          <w:ilvl w:val="0"/>
          <w:numId w:val="2"/>
        </w:numPr>
      </w:pPr>
      <w:r>
        <w:t>Repeater (Ретранслятор)</w:t>
      </w:r>
    </w:p>
    <w:p w14:paraId="1BFBC493" w14:textId="77777777" w:rsidR="006E18E0" w:rsidRDefault="00000000">
      <w:pPr>
        <w:pStyle w:val="Compact"/>
        <w:numPr>
          <w:ilvl w:val="0"/>
          <w:numId w:val="2"/>
        </w:numPr>
      </w:pPr>
      <w:r>
        <w:t>Sequencer (Планировщик)</w:t>
      </w:r>
    </w:p>
    <w:p w14:paraId="24B0F6D3" w14:textId="77777777" w:rsidR="006E18E0" w:rsidRDefault="00000000">
      <w:pPr>
        <w:pStyle w:val="Compact"/>
        <w:numPr>
          <w:ilvl w:val="0"/>
          <w:numId w:val="2"/>
        </w:numPr>
      </w:pPr>
      <w:r>
        <w:t>Decoder (Декодер)</w:t>
      </w:r>
    </w:p>
    <w:p w14:paraId="33F9B1B4" w14:textId="77777777" w:rsidR="006E18E0" w:rsidRDefault="00000000">
      <w:pPr>
        <w:pStyle w:val="Compact"/>
        <w:numPr>
          <w:ilvl w:val="0"/>
          <w:numId w:val="2"/>
        </w:numPr>
      </w:pPr>
      <w:r>
        <w:t>Compared (Сравнение)</w:t>
      </w:r>
    </w:p>
    <w:p w14:paraId="0D2310F3" w14:textId="77777777" w:rsidR="006E18E0" w:rsidRDefault="00000000">
      <w:pPr>
        <w:pStyle w:val="FirstParagraph"/>
      </w:pPr>
      <w:r>
        <w:t>будут доступны на отдельных вкладках. Мы можем получить более подробную информацию об их использовании и конфигурации, выбрав команду меню Help (Справка) или посетив сайт http://www.portswigger.net/burp/help/.</w:t>
      </w:r>
    </w:p>
    <w:p w14:paraId="154DE37E" w14:textId="77777777" w:rsidR="006E18E0" w:rsidRDefault="00000000">
      <w:pPr>
        <w:pStyle w:val="a0"/>
      </w:pPr>
      <w:r>
        <w:t>Обратим внимание, что Burp Suite доступен в трех версиях:</w:t>
      </w:r>
    </w:p>
    <w:p w14:paraId="681D0880" w14:textId="77777777" w:rsidR="006E18E0" w:rsidRDefault="00000000">
      <w:pPr>
        <w:pStyle w:val="Compact"/>
        <w:numPr>
          <w:ilvl w:val="0"/>
          <w:numId w:val="3"/>
        </w:numPr>
      </w:pPr>
      <w:r>
        <w:t>Free (Community)</w:t>
      </w:r>
    </w:p>
    <w:p w14:paraId="3CDC0B63" w14:textId="77777777" w:rsidR="006E18E0" w:rsidRDefault="00000000">
      <w:pPr>
        <w:pStyle w:val="Compact"/>
        <w:numPr>
          <w:ilvl w:val="0"/>
          <w:numId w:val="3"/>
        </w:numPr>
      </w:pPr>
      <w:r>
        <w:t>Professional</w:t>
      </w:r>
    </w:p>
    <w:p w14:paraId="60ADBC97" w14:textId="77777777" w:rsidR="006E18E0" w:rsidRDefault="00000000">
      <w:pPr>
        <w:pStyle w:val="Compact"/>
        <w:numPr>
          <w:ilvl w:val="0"/>
          <w:numId w:val="3"/>
        </w:numPr>
      </w:pPr>
      <w:r>
        <w:t>Enterprise</w:t>
      </w:r>
    </w:p>
    <w:p w14:paraId="0428CEB7" w14:textId="77777777" w:rsidR="006E18E0" w:rsidRDefault="00000000">
      <w:pPr>
        <w:pStyle w:val="FirstParagraph"/>
      </w:pPr>
      <w:r>
        <w:t>В Kali установлена версия Free (Community). Burp Suite поставляется со встроенным поисковым роботом Spider. Это приложение, представляющее из себя бот, систематически просматривающий целевой сайт вместе со всеми внутренними страницами и отображающий его структуру.</w:t>
      </w:r>
    </w:p>
    <w:p w14:paraId="2C8EFE80" w14:textId="77777777" w:rsidR="006E18E0" w:rsidRDefault="00000000">
      <w:pPr>
        <w:pStyle w:val="1"/>
      </w:pPr>
      <w:bookmarkStart w:id="6" w:name="вывод"/>
      <w:bookmarkStart w:id="7" w:name="_Toc179375406"/>
      <w:bookmarkEnd w:id="2"/>
      <w:bookmarkEnd w:id="4"/>
      <w:r>
        <w:rPr>
          <w:rStyle w:val="SectionNumber"/>
        </w:rPr>
        <w:t>3</w:t>
      </w:r>
      <w:r>
        <w:tab/>
        <w:t>Вывод</w:t>
      </w:r>
      <w:bookmarkEnd w:id="7"/>
    </w:p>
    <w:p w14:paraId="04C63AF0" w14:textId="77777777" w:rsidR="006E18E0" w:rsidRDefault="00000000">
      <w:pPr>
        <w:pStyle w:val="FirstParagraph"/>
      </w:pPr>
      <w:r>
        <w:t>В ходе выполнения индивидуального проекта были приобретены практические навыки использования Burp Suite.</w:t>
      </w:r>
    </w:p>
    <w:p w14:paraId="43CFB2C6" w14:textId="77777777" w:rsidR="006E18E0" w:rsidRDefault="00000000">
      <w:pPr>
        <w:pStyle w:val="1"/>
      </w:pPr>
      <w:bookmarkStart w:id="8" w:name="список-литературы.-библиография"/>
      <w:bookmarkStart w:id="9" w:name="_Toc179375407"/>
      <w:bookmarkEnd w:id="6"/>
      <w:r>
        <w:rPr>
          <w:rStyle w:val="SectionNumber"/>
        </w:rPr>
        <w:t>4</w:t>
      </w:r>
      <w:r>
        <w:tab/>
        <w:t>Список литературы. Библиография</w:t>
      </w:r>
      <w:bookmarkEnd w:id="9"/>
    </w:p>
    <w:p w14:paraId="120A2881" w14:textId="77777777" w:rsidR="006E18E0" w:rsidRDefault="00000000">
      <w:pPr>
        <w:pStyle w:val="FirstParagraph"/>
      </w:pPr>
      <w:r>
        <w:t>[1] Документация по этапам индивидульного проекта: Парасрам Шива, Замм Алекс, Хериянто Теди, Али Шакил, Буду Дамиан, Йохансен Джерард, Аллен Ли П18 Kali Linux. Тестирование на проникновение и безопасность. — СПб.: Питер, 2020. — 448 с.: ил. — (Серия «Для профессионалов»). ISBN 978-5-4461-1252-4</w:t>
      </w:r>
      <w:bookmarkEnd w:id="8"/>
    </w:p>
    <w:sectPr w:rsidR="006E18E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0C7CEB" w14:textId="77777777" w:rsidR="00AA0C8C" w:rsidRDefault="00AA0C8C">
      <w:pPr>
        <w:spacing w:after="0"/>
      </w:pPr>
      <w:r>
        <w:separator/>
      </w:r>
    </w:p>
  </w:endnote>
  <w:endnote w:type="continuationSeparator" w:id="0">
    <w:p w14:paraId="6805545C" w14:textId="77777777" w:rsidR="00AA0C8C" w:rsidRDefault="00AA0C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5B42AF" w14:textId="77777777" w:rsidR="00AA0C8C" w:rsidRDefault="00AA0C8C">
      <w:r>
        <w:separator/>
      </w:r>
    </w:p>
  </w:footnote>
  <w:footnote w:type="continuationSeparator" w:id="0">
    <w:p w14:paraId="1BF3E57B" w14:textId="77777777" w:rsidR="00AA0C8C" w:rsidRDefault="00AA0C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2CC02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17CE72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59149529">
    <w:abstractNumId w:val="0"/>
  </w:num>
  <w:num w:numId="2" w16cid:durableId="865219276">
    <w:abstractNumId w:val="1"/>
  </w:num>
  <w:num w:numId="3" w16cid:durableId="8495662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E18E0"/>
    <w:rsid w:val="006E18E0"/>
    <w:rsid w:val="00AA0C8C"/>
    <w:rsid w:val="00F62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FB2C320"/>
  <w15:docId w15:val="{8490EF2D-76DD-EE4F-BB7D-EA6C796E0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F62664"/>
    <w:pPr>
      <w:spacing w:after="100"/>
    </w:pPr>
  </w:style>
  <w:style w:type="paragraph" w:styleId="20">
    <w:name w:val="toc 2"/>
    <w:basedOn w:val="a"/>
    <w:next w:val="a"/>
    <w:autoRedefine/>
    <w:uiPriority w:val="39"/>
    <w:rsid w:val="00F6266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98</Words>
  <Characters>2273</Characters>
  <Application>Microsoft Office Word</Application>
  <DocSecurity>0</DocSecurity>
  <Lines>18</Lines>
  <Paragraphs>5</Paragraphs>
  <ScaleCrop>false</ScaleCrop>
  <Company/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индивидуального проекта Информационная безопасность</dc:title>
  <dc:creator>Выполнил: Махорин Иван Сергеевич, НПИбд-02-21, 1032211221</dc:creator>
  <cp:keywords/>
  <cp:lastModifiedBy>Маляров Семён Сергеевич</cp:lastModifiedBy>
  <cp:revision>2</cp:revision>
  <dcterms:created xsi:type="dcterms:W3CDTF">2024-09-30T10:21:00Z</dcterms:created>
  <dcterms:modified xsi:type="dcterms:W3CDTF">2024-10-09T11:1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Использование Burp Suite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